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"/>
        <w:gridCol w:w="555"/>
        <w:gridCol w:w="2389"/>
        <w:gridCol w:w="2410"/>
        <w:gridCol w:w="1260"/>
        <w:gridCol w:w="1340"/>
        <w:gridCol w:w="1128"/>
        <w:gridCol w:w="104"/>
        <w:gridCol w:w="93"/>
        <w:gridCol w:w="91"/>
        <w:gridCol w:w="1234"/>
      </w:tblGrid>
      <w:tr w:rsidR="00A8611F" w:rsidRPr="009E5C5A" w:rsidTr="00640498">
        <w:trPr>
          <w:trHeight w:val="315"/>
        </w:trPr>
        <w:tc>
          <w:tcPr>
            <w:tcW w:w="1105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A8611F" w:rsidRPr="009E5C5A" w:rsidRDefault="004F36B7" w:rsidP="00601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BİLGİSAYAR MÜHENDİSLİĞİ</w:t>
            </w:r>
            <w:r w:rsidR="00A8611F" w:rsidRPr="009E5C5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</w:t>
            </w:r>
            <w:r w:rsidR="005D1217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02</w:t>
            </w:r>
            <w:r w:rsidR="00B32175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5-</w:t>
            </w:r>
            <w:proofErr w:type="gramStart"/>
            <w:r w:rsidR="00B32175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026</w:t>
            </w:r>
            <w:r w:rsidR="00A8611F" w:rsidRPr="009E5C5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 BAHAR</w:t>
            </w:r>
            <w:proofErr w:type="gramEnd"/>
            <w:r w:rsidR="00A8611F" w:rsidRPr="009E5C5A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 YARIYILI </w:t>
            </w:r>
            <w:r w:rsidR="00A8611F" w:rsidRPr="009E5C5A">
              <w:rPr>
                <w:rFonts w:ascii="Calibri" w:eastAsia="Times New Roman" w:hAnsi="Calibri" w:cs="Calibri"/>
                <w:b/>
                <w:bCs/>
                <w:i/>
                <w:color w:val="000000"/>
                <w:u w:val="single"/>
                <w:lang w:eastAsia="tr-TR"/>
              </w:rPr>
              <w:t>İKİNCİ ÖĞRETİM</w:t>
            </w:r>
            <w:r w:rsidR="00B32175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HAFTALIK  DERS  PROG. TASLAĞI</w:t>
            </w:r>
          </w:p>
        </w:tc>
      </w:tr>
      <w:tr w:rsidR="00A8611F" w:rsidRPr="009E5C5A" w:rsidTr="00640498">
        <w:trPr>
          <w:trHeight w:val="255"/>
        </w:trPr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Gün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. SINIF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. SINIF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II. SINIF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A8611F" w:rsidRPr="009E5C5A" w:rsidRDefault="00A8611F" w:rsidP="00A861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20"/>
                <w:szCs w:val="20"/>
                <w:lang w:eastAsia="tr-TR"/>
              </w:rPr>
              <w:t>IV. SINIF</w:t>
            </w:r>
          </w:p>
        </w:tc>
      </w:tr>
      <w:tr w:rsidR="006076FA" w:rsidRPr="009E5C5A" w:rsidTr="00FD360A">
        <w:trPr>
          <w:trHeight w:val="255"/>
        </w:trPr>
        <w:tc>
          <w:tcPr>
            <w:tcW w:w="4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6076FA" w:rsidRPr="009E5C5A" w:rsidRDefault="006076FA" w:rsidP="006076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AZARTESİ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6076FA" w:rsidRPr="009E5C5A" w:rsidRDefault="006076FA" w:rsidP="006076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6076FA" w:rsidRPr="009E5C5A" w:rsidRDefault="006076FA" w:rsidP="006076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6076FA" w:rsidRPr="009E5C5A" w:rsidRDefault="006076FA" w:rsidP="006076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</w:tcPr>
          <w:p w:rsidR="006076FA" w:rsidRPr="009E5C5A" w:rsidRDefault="006076FA" w:rsidP="006076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:rsidR="006076FA" w:rsidRPr="009E5C5A" w:rsidRDefault="006076FA" w:rsidP="006076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5D33D0" w:rsidRPr="009E5C5A" w:rsidTr="00D31469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5D33D0" w:rsidRPr="009E5C5A" w:rsidRDefault="005D33D0" w:rsidP="005D3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5D33D0" w:rsidRPr="009E5C5A" w:rsidRDefault="005D33D0" w:rsidP="005D3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5D33D0" w:rsidRPr="009E5C5A" w:rsidRDefault="005D33D0" w:rsidP="005D3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5D33D0" w:rsidRPr="00B367FA" w:rsidRDefault="005D33D0" w:rsidP="005D3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</w:tcPr>
          <w:p w:rsidR="005D33D0" w:rsidRPr="009E5C5A" w:rsidRDefault="005D33D0" w:rsidP="005D3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5D33D0" w:rsidRPr="009E5C5A" w:rsidRDefault="005D33D0" w:rsidP="005D3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D31469" w:rsidRPr="009E5C5A" w:rsidTr="0035600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D31469" w:rsidRPr="009E5C5A" w:rsidRDefault="00D31469" w:rsidP="00D314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D31469" w:rsidRPr="00B367F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D31469" w:rsidRPr="009E5C5A" w:rsidTr="00FD360A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D31469" w:rsidRPr="009E5C5A" w:rsidRDefault="00D31469" w:rsidP="00D314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D31469" w:rsidRPr="009E5C5A" w:rsidRDefault="00D31469" w:rsidP="00D314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32AAD" w:rsidRPr="009E5C5A" w:rsidTr="00111A6C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32AAD" w:rsidRPr="009E5C5A" w:rsidRDefault="00432AAD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432AAD" w:rsidRPr="009E5C5A" w:rsidRDefault="00432AAD" w:rsidP="00432A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432AAD" w:rsidRPr="009E5C5A" w:rsidRDefault="00432AAD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432AAD" w:rsidRPr="00B367FA" w:rsidRDefault="00432AAD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432AAD" w:rsidRPr="00B367FA" w:rsidRDefault="00432AAD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8 Bilgi Güvenliği 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432AAD" w:rsidRDefault="00432AAD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68 Girişimcilik</w:t>
            </w:r>
          </w:p>
        </w:tc>
      </w:tr>
      <w:tr w:rsidR="0086217E" w:rsidRPr="009E5C5A" w:rsidTr="008D5BEB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6217E" w:rsidRPr="009E5C5A" w:rsidRDefault="0086217E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86217E" w:rsidRPr="009E5C5A" w:rsidRDefault="0086217E" w:rsidP="00432A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86217E" w:rsidRPr="009E5C5A" w:rsidRDefault="0086217E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86217E" w:rsidRPr="00B367FA" w:rsidRDefault="0086217E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86217E" w:rsidRPr="00B367FA" w:rsidRDefault="0086217E" w:rsidP="00432A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ÖZER</w:t>
            </w:r>
          </w:p>
        </w:tc>
        <w:tc>
          <w:tcPr>
            <w:tcW w:w="12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86217E" w:rsidRDefault="0086217E" w:rsidP="002C21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AKIN  BD7</w:t>
            </w:r>
            <w:proofErr w:type="gramEnd"/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86217E" w:rsidRDefault="008D5BEB" w:rsidP="00862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93 Mesleki </w:t>
            </w:r>
            <w:proofErr w:type="spellStart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I</w:t>
            </w:r>
          </w:p>
        </w:tc>
      </w:tr>
      <w:tr w:rsidR="0086217E" w:rsidRPr="009E5C5A" w:rsidTr="008D5BEB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6217E" w:rsidRPr="009E5C5A" w:rsidRDefault="0086217E" w:rsidP="00392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86217E" w:rsidRPr="009E5C5A" w:rsidRDefault="0086217E" w:rsidP="00392F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86217E" w:rsidRPr="009E5C5A" w:rsidRDefault="0086217E" w:rsidP="00392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86217E" w:rsidRPr="00B367FA" w:rsidRDefault="0086217E" w:rsidP="00392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86217E" w:rsidRPr="00B367FA" w:rsidRDefault="0086217E" w:rsidP="00392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 w:rsidRPr="006D1AB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12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86217E" w:rsidRPr="00B367FA" w:rsidRDefault="0086217E" w:rsidP="00392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12 Müh.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kon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86217E" w:rsidRPr="00B367FA" w:rsidRDefault="008D5BEB" w:rsidP="00862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493 Mesleki </w:t>
            </w:r>
            <w:proofErr w:type="spellStart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1E6E78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I</w:t>
            </w:r>
          </w:p>
        </w:tc>
      </w:tr>
      <w:tr w:rsidR="00403428" w:rsidRPr="009E5C5A" w:rsidTr="001E3D9C">
        <w:trPr>
          <w:trHeight w:val="233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403428" w:rsidRPr="009E5C5A" w:rsidRDefault="00403428" w:rsidP="004034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3428" w:rsidRPr="00300773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403428" w:rsidRPr="00B367F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bottom"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32 Bilgisayar Ağları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3428" w:rsidRPr="00B367F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AKIN</w:t>
            </w:r>
            <w:r w:rsidR="006D1AB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1</w:t>
            </w:r>
          </w:p>
        </w:tc>
      </w:tr>
      <w:tr w:rsidR="00403428" w:rsidRPr="009E5C5A" w:rsidTr="00EA42AB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403428" w:rsidRPr="009E5C5A" w:rsidRDefault="00403428" w:rsidP="004034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3428" w:rsidRPr="00B367F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:rsidR="00403428" w:rsidRPr="00B367F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403428" w:rsidRPr="009E5C5A" w:rsidRDefault="00403428" w:rsidP="002C21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Tek No) GYILDIRIM </w:t>
            </w:r>
            <w:r w:rsidR="006D1ABC"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403428" w:rsidRPr="009E5C5A" w:rsidTr="00FD360A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  <w:hideMark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403428" w:rsidRPr="009E5C5A" w:rsidRDefault="00403428" w:rsidP="004034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403428" w:rsidRPr="00B367F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403428" w:rsidRPr="009E5C5A" w:rsidRDefault="00403428" w:rsidP="002C21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Çift No) EERDEM </w:t>
            </w:r>
            <w:r w:rsidR="006D1AB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7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3428" w:rsidRPr="009E5C5A" w:rsidRDefault="00403428" w:rsidP="004034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E517EB">
        <w:trPr>
          <w:trHeight w:val="255"/>
        </w:trPr>
        <w:tc>
          <w:tcPr>
            <w:tcW w:w="448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E517EB" w:rsidRPr="009E5C5A" w:rsidTr="00E517EB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E517EB" w:rsidRPr="009E5C5A" w:rsidTr="00606B0C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-326 Yazılım Müh. (</w:t>
            </w:r>
            <w:proofErr w:type="spellStart"/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Uyg</w:t>
            </w:r>
            <w:proofErr w:type="spellEnd"/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E517EB" w:rsidRPr="009E5C5A" w:rsidTr="00606B0C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</w:tcPr>
          <w:p w:rsidR="00E517EB" w:rsidRPr="00DC0F7D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EBUTUN</w:t>
            </w:r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 </w:t>
            </w:r>
            <w:r w:rsidR="00B141F8" w:rsidRP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(ŞUBE1 Çift </w:t>
            </w:r>
            <w:proofErr w:type="spellStart"/>
            <w:r w:rsidR="00B141F8" w:rsidRP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 w:rsidR="00B141F8" w:rsidRP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  <w:r w:rsidR="00D918F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PC Lab2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E07596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6 Algoritma Analizi</w:t>
            </w:r>
          </w:p>
        </w:tc>
        <w:tc>
          <w:tcPr>
            <w:tcW w:w="12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E07596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</w:pPr>
            <w:r w:rsidRPr="00E0759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  <w:t xml:space="preserve">BMÜ-422 </w:t>
            </w:r>
            <w:proofErr w:type="gramStart"/>
            <w:r w:rsidRPr="00E0759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  <w:t>Benz.ve</w:t>
            </w:r>
            <w:proofErr w:type="gramEnd"/>
            <w:r w:rsidRPr="00E0759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  <w:t xml:space="preserve"> </w:t>
            </w:r>
            <w:proofErr w:type="spellStart"/>
            <w:r w:rsidRPr="00E0759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  <w:t>Modl</w:t>
            </w:r>
            <w:proofErr w:type="spellEnd"/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bottom"/>
          </w:tcPr>
          <w:p w:rsidR="00E517EB" w:rsidRPr="00E07596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6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Kuantum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esplm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E517EB" w:rsidRPr="009E5C5A" w:rsidTr="00E07596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  <w:r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MKARAKÖS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7</w:t>
            </w:r>
            <w:proofErr w:type="gramEnd"/>
          </w:p>
        </w:tc>
        <w:tc>
          <w:tcPr>
            <w:tcW w:w="12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EDUMAN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YETİŞ</w:t>
            </w:r>
          </w:p>
        </w:tc>
      </w:tr>
      <w:tr w:rsidR="00E517EB" w:rsidRPr="009E5C5A" w:rsidTr="00E07596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0375FA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ör.İşleme</w:t>
            </w:r>
            <w:proofErr w:type="spellEnd"/>
            <w:proofErr w:type="gramEnd"/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BOZER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3</w:t>
            </w:r>
            <w:proofErr w:type="gramEnd"/>
          </w:p>
        </w:tc>
        <w:tc>
          <w:tcPr>
            <w:tcW w:w="12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EDUMAN –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E517EB" w:rsidRPr="00246A6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</w:t>
            </w:r>
          </w:p>
        </w:tc>
      </w:tr>
      <w:tr w:rsidR="00E517EB" w:rsidRPr="009E5C5A" w:rsidTr="003640C0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Default="000375FA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.ERGEN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14 İşletim Sistemleri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54 Derleyici Tas.</w:t>
            </w:r>
          </w:p>
        </w:tc>
      </w:tr>
      <w:tr w:rsidR="00E517EB" w:rsidRPr="009E5C5A" w:rsidTr="009B2ADE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Default="000375FA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0375F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tr-TR"/>
              </w:rPr>
              <w:t>D3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BÜTÜN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7</w:t>
            </w:r>
            <w:proofErr w:type="gramEnd"/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MKARAKÖSE </w:t>
            </w:r>
          </w:p>
        </w:tc>
      </w:tr>
      <w:tr w:rsidR="00E517EB" w:rsidRPr="009E5C5A" w:rsidTr="005D33D0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ÖZBAY BD4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MKARAKÖS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1</w:t>
            </w:r>
            <w:proofErr w:type="gramEnd"/>
          </w:p>
        </w:tc>
      </w:tr>
      <w:tr w:rsidR="00E517EB" w:rsidRPr="009E5C5A" w:rsidTr="00B63410">
        <w:trPr>
          <w:trHeight w:val="255"/>
        </w:trPr>
        <w:tc>
          <w:tcPr>
            <w:tcW w:w="448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1942BA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</w:tcPr>
          <w:p w:rsidR="00E517EB" w:rsidRPr="00DC0F7D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1F668B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</w:tcPr>
          <w:p w:rsidR="00E517EB" w:rsidRDefault="00E517EB" w:rsidP="00E517EB"/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BMÜ-326 Yazılım Müh. (</w:t>
            </w:r>
            <w:proofErr w:type="spellStart"/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Uyg</w:t>
            </w:r>
            <w:proofErr w:type="spellEnd"/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>)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FB6D88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C61BA1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EBUTUN</w:t>
            </w:r>
            <w:r w:rsidRPr="00C61BA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yellow"/>
                <w:lang w:eastAsia="tr-TR"/>
              </w:rPr>
              <w:t xml:space="preserve"> </w:t>
            </w:r>
            <w:r w:rsid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ŞUBE</w:t>
            </w:r>
            <w:r w:rsidR="00B141F8" w:rsidRPr="004A7E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</w:t>
            </w:r>
            <w:r w:rsid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 </w:t>
            </w:r>
            <w:proofErr w:type="spellStart"/>
            <w:r w:rsid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 w:rsid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  <w:r w:rsidR="00D918F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D918F1" w:rsidRPr="00D918F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C Lab1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517EB" w:rsidRPr="009E5C5A" w:rsidTr="00C77D2F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54 Derin Öğrenme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0 </w:t>
            </w:r>
            <w:proofErr w:type="spell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yoinform</w:t>
            </w:r>
            <w:proofErr w:type="spell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E517EB" w:rsidRPr="009E5C5A" w:rsidTr="00C77D2F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HYETİŞ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KARADUMAN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- D6</w:t>
            </w:r>
          </w:p>
        </w:tc>
      </w:tr>
      <w:tr w:rsidR="00E517EB" w:rsidRPr="009E5C5A" w:rsidTr="009116C7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KARADUMAN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- D6</w:t>
            </w:r>
          </w:p>
        </w:tc>
      </w:tr>
      <w:tr w:rsidR="00E517EB" w:rsidRPr="009E5C5A" w:rsidTr="00076BD8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58 Gömülü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Sis.Prog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58 </w:t>
            </w:r>
            <w:proofErr w:type="spellStart"/>
            <w:proofErr w:type="gram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Göm.Sist</w:t>
            </w:r>
            <w:proofErr w:type="spellEnd"/>
            <w:proofErr w:type="gram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E517EB" w:rsidRPr="009E5C5A" w:rsidTr="00076BD8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.DUMAN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DUMAN </w:t>
            </w:r>
          </w:p>
        </w:tc>
      </w:tr>
      <w:tr w:rsidR="00E517EB" w:rsidRPr="009E5C5A" w:rsidTr="00076BD8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DUMAN </w:t>
            </w:r>
          </w:p>
        </w:tc>
      </w:tr>
      <w:tr w:rsidR="00E517EB" w:rsidRPr="009E5C5A" w:rsidTr="000367D1">
        <w:trPr>
          <w:trHeight w:val="255"/>
        </w:trPr>
        <w:tc>
          <w:tcPr>
            <w:tcW w:w="448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0367D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0367D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816730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</w:tcPr>
          <w:p w:rsidR="00E517EB" w:rsidRPr="00DC0F7D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9E5C5A" w:rsidRDefault="00405B99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393 Mesleki </w:t>
            </w:r>
            <w:proofErr w:type="spellStart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E517EB" w:rsidRPr="009E5C5A" w:rsidTr="00CE6FB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4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es.İnter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EE7FF3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E517EB" w:rsidRPr="009E5C5A" w:rsidTr="00B6442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MAT-272 </w:t>
            </w:r>
            <w:proofErr w:type="spell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Dif</w:t>
            </w:r>
            <w:proofErr w:type="spell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. Denklemler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4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G.KARADUMAN</w:t>
            </w:r>
            <w:r w:rsidRPr="00B367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141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EE7FF3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EE7FF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MÜ-452 Bilgi </w:t>
            </w:r>
            <w:proofErr w:type="spellStart"/>
            <w:r w:rsidRPr="00EE7FF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Güv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.</w:t>
            </w:r>
          </w:p>
        </w:tc>
        <w:tc>
          <w:tcPr>
            <w:tcW w:w="12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460 Doğal Dil İşl.</w:t>
            </w:r>
          </w:p>
        </w:tc>
      </w:tr>
      <w:tr w:rsidR="00E517EB" w:rsidRPr="009E5C5A" w:rsidTr="00B6442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6</w:t>
            </w:r>
          </w:p>
        </w:tc>
        <w:tc>
          <w:tcPr>
            <w:tcW w:w="141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EE7FF3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EE7FF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.ÖZER </w:t>
            </w:r>
          </w:p>
        </w:tc>
        <w:tc>
          <w:tcPr>
            <w:tcW w:w="12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İAYDIN</w:t>
            </w:r>
          </w:p>
        </w:tc>
      </w:tr>
      <w:tr w:rsidR="00E517EB" w:rsidRPr="009E5C5A" w:rsidTr="00B64421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517EB" w:rsidRPr="009E5C5A" w:rsidRDefault="00E517EB" w:rsidP="00E51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E517EB" w:rsidRPr="00897434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E517EB" w:rsidRPr="009E5C5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6 Yazılım Müh. (</w:t>
            </w:r>
            <w:proofErr w:type="spell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o</w:t>
            </w:r>
            <w:proofErr w:type="spell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141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E517EB" w:rsidRPr="00EE7FF3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EE7FF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.ÖZER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3</w:t>
            </w:r>
          </w:p>
        </w:tc>
        <w:tc>
          <w:tcPr>
            <w:tcW w:w="12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E517EB" w:rsidRPr="00B367FA" w:rsidRDefault="00E517EB" w:rsidP="00E517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2</w:t>
            </w:r>
          </w:p>
        </w:tc>
      </w:tr>
      <w:tr w:rsidR="00405B99" w:rsidRPr="009E5C5A" w:rsidTr="00ED63C2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5B99" w:rsidRPr="009E5C5A" w:rsidRDefault="00405B99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5B99" w:rsidRPr="00897434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405B99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BUTUN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141F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(ŞUBE1 Çift No)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2EFDA"/>
            <w:vAlign w:val="center"/>
          </w:tcPr>
          <w:p w:rsidR="00405B99" w:rsidRPr="00B367F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BMÜ-393 Mesleki </w:t>
            </w:r>
            <w:proofErr w:type="spellStart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Uyg</w:t>
            </w:r>
            <w:proofErr w:type="spellEnd"/>
            <w:r w:rsidRPr="00445A45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-I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5B99" w:rsidRPr="00246A6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</w:tr>
      <w:tr w:rsidR="00405B99" w:rsidRPr="009E5C5A" w:rsidTr="00CA408D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  <w:hideMark/>
          </w:tcPr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5B99" w:rsidRPr="009E5C5A" w:rsidRDefault="00405B99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5B99" w:rsidRPr="00897434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E2EFDA"/>
            <w:noWrap/>
            <w:vAlign w:val="center"/>
          </w:tcPr>
          <w:p w:rsidR="00405B99" w:rsidRPr="00B367F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000000" w:fill="E2EFDA"/>
            <w:vAlign w:val="center"/>
          </w:tcPr>
          <w:p w:rsidR="00405B99" w:rsidRPr="00B367F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5B99" w:rsidRPr="00246A6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3A2D90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BMÜ-402 Bitirme Projesi</w:t>
            </w:r>
          </w:p>
        </w:tc>
      </w:tr>
      <w:tr w:rsidR="00722863" w:rsidRPr="009E5C5A" w:rsidTr="00FD360A">
        <w:trPr>
          <w:trHeight w:val="92"/>
        </w:trPr>
        <w:tc>
          <w:tcPr>
            <w:tcW w:w="448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textDirection w:val="btLr"/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CUMA</w:t>
            </w:r>
          </w:p>
        </w:tc>
        <w:tc>
          <w:tcPr>
            <w:tcW w:w="555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3:15</w:t>
            </w:r>
          </w:p>
        </w:tc>
        <w:tc>
          <w:tcPr>
            <w:tcW w:w="238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650" w:type="dxa"/>
            <w:gridSpan w:val="5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722863" w:rsidRPr="009E5C5A" w:rsidTr="00DC246E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4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722863" w:rsidRPr="009E5C5A" w:rsidTr="004D3230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5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722863" w:rsidRPr="00B367F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722863" w:rsidRPr="009E5C5A" w:rsidTr="004D3230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6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</w:tcPr>
          <w:p w:rsidR="00722863" w:rsidRPr="00DC0F7D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722863" w:rsidRPr="00E639FE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722863" w:rsidRPr="009E5C5A" w:rsidTr="00165599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7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722863" w:rsidRPr="00B367F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vAlign w:val="center"/>
          </w:tcPr>
          <w:p w:rsidR="00722863" w:rsidRPr="00E639FE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639F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360 Oyun </w:t>
            </w:r>
            <w:proofErr w:type="spellStart"/>
            <w:r w:rsidRPr="00E639F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Prog</w:t>
            </w:r>
            <w:proofErr w:type="spellEnd"/>
            <w:r w:rsidRPr="00E639F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BMÜ-470 </w:t>
            </w:r>
            <w:proofErr w:type="spellStart"/>
            <w:proofErr w:type="gram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ilg.Dest</w:t>
            </w:r>
            <w:proofErr w:type="gram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Tas</w:t>
            </w:r>
            <w:proofErr w:type="spell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942109" w:rsidRPr="009E5C5A" w:rsidTr="00DB1803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942109" w:rsidRPr="009E5C5A" w:rsidRDefault="00942109" w:rsidP="00942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8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:rsidR="00942109" w:rsidRPr="00B367F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942109" w:rsidRPr="00E639FE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639F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.ÇINAR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DUMAN- D2</w:t>
            </w:r>
          </w:p>
        </w:tc>
        <w:tc>
          <w:tcPr>
            <w:tcW w:w="15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:rsidR="00942109" w:rsidRDefault="00942109" w:rsidP="00942109"/>
        </w:tc>
      </w:tr>
      <w:tr w:rsidR="00942109" w:rsidRPr="009E5C5A" w:rsidTr="00DB1803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942109" w:rsidRPr="009E5C5A" w:rsidRDefault="00942109" w:rsidP="00942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19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942109" w:rsidRPr="00B367F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İST-234 </w:t>
            </w:r>
            <w:proofErr w:type="gramStart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Olas.ve</w:t>
            </w:r>
            <w:proofErr w:type="gramEnd"/>
            <w:r w:rsidRPr="00B367FA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 xml:space="preserve"> İst.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942109" w:rsidRPr="00E639FE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4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942109" w:rsidRPr="009E5C5A" w:rsidRDefault="00942109" w:rsidP="009421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EDUMAN </w:t>
            </w: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D2</w:t>
            </w:r>
            <w:proofErr w:type="gramEnd"/>
          </w:p>
        </w:tc>
        <w:tc>
          <w:tcPr>
            <w:tcW w:w="15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:rsidR="00942109" w:rsidRDefault="00942109" w:rsidP="00942109"/>
        </w:tc>
      </w:tr>
      <w:tr w:rsidR="00722863" w:rsidRPr="009E5C5A" w:rsidTr="002B4194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0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</w:tcPr>
          <w:p w:rsidR="00722863" w:rsidRPr="00897434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bottom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MÜ-326 Yazılım Müh. (</w:t>
            </w:r>
            <w:proofErr w:type="spellStart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eo</w:t>
            </w:r>
            <w:proofErr w:type="spellEnd"/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:rsidR="00722863" w:rsidRPr="00246A6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246A6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BMÜ-460 Oyun </w:t>
            </w:r>
            <w:proofErr w:type="spellStart"/>
            <w:r w:rsidRPr="00246A6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Prog</w:t>
            </w:r>
            <w:proofErr w:type="spellEnd"/>
            <w:r w:rsidRPr="00246A6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>.</w:t>
            </w:r>
          </w:p>
        </w:tc>
      </w:tr>
      <w:tr w:rsidR="00722863" w:rsidRPr="009E5C5A" w:rsidTr="007F0206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722863" w:rsidRPr="009E5C5A" w:rsidRDefault="00722863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1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722863" w:rsidRPr="00897434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722863" w:rsidRPr="009E5C5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EBUTUN</w:t>
            </w:r>
            <w:r w:rsidRPr="00E0491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BD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(ŞUBE</w:t>
            </w:r>
            <w:r w:rsidRPr="004A7EC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Tek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Nolu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)</w:t>
            </w:r>
          </w:p>
        </w:tc>
        <w:tc>
          <w:tcPr>
            <w:tcW w:w="265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722863" w:rsidRPr="00246A6A" w:rsidRDefault="00722863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246A6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AÇINAR </w:t>
            </w:r>
          </w:p>
        </w:tc>
      </w:tr>
      <w:tr w:rsidR="00405B99" w:rsidRPr="00A8611F" w:rsidTr="00015883">
        <w:trPr>
          <w:trHeight w:val="255"/>
        </w:trPr>
        <w:tc>
          <w:tcPr>
            <w:tcW w:w="4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05B99" w:rsidRPr="009E5C5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:rsidR="00405B99" w:rsidRPr="009E5C5A" w:rsidRDefault="00405B99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</w:pPr>
            <w:r w:rsidRPr="009E5C5A"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eastAsia="tr-TR"/>
              </w:rPr>
              <w:t>22:15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</w:tcPr>
          <w:p w:rsidR="00405B99" w:rsidRPr="00897434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highlight w:val="yellow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</w:tcPr>
          <w:p w:rsidR="00405B99" w:rsidRPr="009E5C5A" w:rsidRDefault="00405B99" w:rsidP="007228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2EFDA"/>
            <w:noWrap/>
            <w:vAlign w:val="center"/>
          </w:tcPr>
          <w:p w:rsidR="00405B99" w:rsidRPr="00EE7FF3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</w:p>
        </w:tc>
        <w:tc>
          <w:tcPr>
            <w:tcW w:w="132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:rsidR="00405B99" w:rsidRPr="00246A6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proofErr w:type="gramStart"/>
            <w:r w:rsidRPr="00246A6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AÇINAR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BD1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:rsidR="00405B99" w:rsidRPr="00246A6A" w:rsidRDefault="00405B99" w:rsidP="0072286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highlight w:val="cyan"/>
                <w:lang w:eastAsia="tr-TR"/>
              </w:rPr>
            </w:pPr>
            <w:r w:rsidRPr="003A2D90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tr-TR"/>
              </w:rPr>
              <w:t>BMÜ-402 Bitirme Projesi</w:t>
            </w:r>
            <w:bookmarkStart w:id="0" w:name="_GoBack"/>
            <w:bookmarkEnd w:id="0"/>
          </w:p>
        </w:tc>
      </w:tr>
    </w:tbl>
    <w:p w:rsidR="001A575D" w:rsidRDefault="001A575D"/>
    <w:sectPr w:rsidR="001A575D" w:rsidSect="00A8611F">
      <w:pgSz w:w="11906" w:h="16838"/>
      <w:pgMar w:top="284" w:right="282" w:bottom="56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TQyMjcyNDU0MLBQ0lEKTi0uzszPAykwtKgFAFskfYAtAAAA"/>
  </w:docVars>
  <w:rsids>
    <w:rsidRoot w:val="00A8611F"/>
    <w:rsid w:val="000375FA"/>
    <w:rsid w:val="00076BD8"/>
    <w:rsid w:val="000B5A81"/>
    <w:rsid w:val="000E748D"/>
    <w:rsid w:val="00152E40"/>
    <w:rsid w:val="001655BB"/>
    <w:rsid w:val="001952A8"/>
    <w:rsid w:val="001A575D"/>
    <w:rsid w:val="001C54B8"/>
    <w:rsid w:val="001F2CB6"/>
    <w:rsid w:val="0020499E"/>
    <w:rsid w:val="0021471C"/>
    <w:rsid w:val="00246A6A"/>
    <w:rsid w:val="00270F4B"/>
    <w:rsid w:val="00282F24"/>
    <w:rsid w:val="00294F9D"/>
    <w:rsid w:val="002B33C6"/>
    <w:rsid w:val="002C2108"/>
    <w:rsid w:val="002D06AD"/>
    <w:rsid w:val="00300773"/>
    <w:rsid w:val="00342A6F"/>
    <w:rsid w:val="00356001"/>
    <w:rsid w:val="003704D2"/>
    <w:rsid w:val="003745E2"/>
    <w:rsid w:val="00392F27"/>
    <w:rsid w:val="003B4BA1"/>
    <w:rsid w:val="003B5EEA"/>
    <w:rsid w:val="003C02D4"/>
    <w:rsid w:val="003D224A"/>
    <w:rsid w:val="003D5B66"/>
    <w:rsid w:val="003E3649"/>
    <w:rsid w:val="00403428"/>
    <w:rsid w:val="00405B99"/>
    <w:rsid w:val="00432AAD"/>
    <w:rsid w:val="004377CA"/>
    <w:rsid w:val="00472F69"/>
    <w:rsid w:val="004A3F68"/>
    <w:rsid w:val="004A7222"/>
    <w:rsid w:val="004F1244"/>
    <w:rsid w:val="004F36B7"/>
    <w:rsid w:val="0050533B"/>
    <w:rsid w:val="00544315"/>
    <w:rsid w:val="00592059"/>
    <w:rsid w:val="005957E8"/>
    <w:rsid w:val="00596963"/>
    <w:rsid w:val="005B5987"/>
    <w:rsid w:val="005B6A7D"/>
    <w:rsid w:val="005D1217"/>
    <w:rsid w:val="005D2E59"/>
    <w:rsid w:val="005D33D0"/>
    <w:rsid w:val="00601950"/>
    <w:rsid w:val="006056DB"/>
    <w:rsid w:val="006076FA"/>
    <w:rsid w:val="0061214F"/>
    <w:rsid w:val="00624BD9"/>
    <w:rsid w:val="0063476F"/>
    <w:rsid w:val="00640498"/>
    <w:rsid w:val="00642447"/>
    <w:rsid w:val="00647A40"/>
    <w:rsid w:val="0067643D"/>
    <w:rsid w:val="00685788"/>
    <w:rsid w:val="006A3463"/>
    <w:rsid w:val="006A4932"/>
    <w:rsid w:val="006B779B"/>
    <w:rsid w:val="006D0C19"/>
    <w:rsid w:val="006D1ABC"/>
    <w:rsid w:val="006E426A"/>
    <w:rsid w:val="00702DAB"/>
    <w:rsid w:val="00722863"/>
    <w:rsid w:val="00730763"/>
    <w:rsid w:val="00813B42"/>
    <w:rsid w:val="00821981"/>
    <w:rsid w:val="00822DEF"/>
    <w:rsid w:val="00847E62"/>
    <w:rsid w:val="0086217E"/>
    <w:rsid w:val="00865478"/>
    <w:rsid w:val="00897434"/>
    <w:rsid w:val="008D5BEB"/>
    <w:rsid w:val="008E7176"/>
    <w:rsid w:val="00942109"/>
    <w:rsid w:val="00954214"/>
    <w:rsid w:val="00960041"/>
    <w:rsid w:val="00994B94"/>
    <w:rsid w:val="009A417C"/>
    <w:rsid w:val="009E5C5A"/>
    <w:rsid w:val="00A148DD"/>
    <w:rsid w:val="00A361A1"/>
    <w:rsid w:val="00A8611F"/>
    <w:rsid w:val="00AB053E"/>
    <w:rsid w:val="00AD3B6D"/>
    <w:rsid w:val="00AF4FAD"/>
    <w:rsid w:val="00AF7AEC"/>
    <w:rsid w:val="00B100B2"/>
    <w:rsid w:val="00B141F8"/>
    <w:rsid w:val="00B32175"/>
    <w:rsid w:val="00B63410"/>
    <w:rsid w:val="00B73DD7"/>
    <w:rsid w:val="00BA7147"/>
    <w:rsid w:val="00BB105D"/>
    <w:rsid w:val="00C065C3"/>
    <w:rsid w:val="00C2749D"/>
    <w:rsid w:val="00C37A84"/>
    <w:rsid w:val="00C512FE"/>
    <w:rsid w:val="00C61AAA"/>
    <w:rsid w:val="00C61BA1"/>
    <w:rsid w:val="00CA6AAF"/>
    <w:rsid w:val="00CF0C42"/>
    <w:rsid w:val="00D31469"/>
    <w:rsid w:val="00D70D38"/>
    <w:rsid w:val="00D918F1"/>
    <w:rsid w:val="00DB6F50"/>
    <w:rsid w:val="00E07596"/>
    <w:rsid w:val="00E322C7"/>
    <w:rsid w:val="00E44BB3"/>
    <w:rsid w:val="00E517EB"/>
    <w:rsid w:val="00E56D05"/>
    <w:rsid w:val="00E57594"/>
    <w:rsid w:val="00E639FE"/>
    <w:rsid w:val="00EA42AB"/>
    <w:rsid w:val="00EB7483"/>
    <w:rsid w:val="00EE008A"/>
    <w:rsid w:val="00EE7FF3"/>
    <w:rsid w:val="00F07008"/>
    <w:rsid w:val="00F52C7D"/>
    <w:rsid w:val="00F57C6F"/>
    <w:rsid w:val="00F6562A"/>
    <w:rsid w:val="00FB1886"/>
    <w:rsid w:val="00FB6D88"/>
    <w:rsid w:val="00FD360A"/>
    <w:rsid w:val="00FF0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79B07"/>
  <w15:chartTrackingRefBased/>
  <w15:docId w15:val="{0EBA00AF-B2E5-40F7-892C-F368ADE88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2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PC-LAB2</cp:lastModifiedBy>
  <cp:revision>30</cp:revision>
  <cp:lastPrinted>2021-02-15T12:28:00Z</cp:lastPrinted>
  <dcterms:created xsi:type="dcterms:W3CDTF">2026-02-09T07:24:00Z</dcterms:created>
  <dcterms:modified xsi:type="dcterms:W3CDTF">2026-03-02T10:26:00Z</dcterms:modified>
</cp:coreProperties>
</file>